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DD2A3" w14:textId="0BF6A5BF" w:rsidR="006F4700" w:rsidRPr="006F4700" w:rsidRDefault="006F4700" w:rsidP="006F4700">
      <w:pPr>
        <w:pStyle w:val="Title"/>
        <w:rPr>
          <w:rFonts w:asciiTheme="minorHAnsi" w:eastAsia="Times New Roman" w:hAnsiTheme="minorHAnsi" w:cstheme="minorHAnsi"/>
          <w:sz w:val="26"/>
          <w:szCs w:val="26"/>
        </w:rPr>
      </w:pPr>
      <w:r w:rsidRPr="006F4700">
        <w:rPr>
          <w:rFonts w:asciiTheme="minorHAnsi" w:eastAsia="Times New Roman" w:hAnsiTheme="minorHAnsi" w:cstheme="minorHAnsi"/>
          <w:sz w:val="26"/>
          <w:szCs w:val="26"/>
        </w:rPr>
        <w:t>Date</w:t>
      </w:r>
      <w:r>
        <w:rPr>
          <w:rFonts w:asciiTheme="minorHAnsi" w:eastAsia="Times New Roman" w:hAnsiTheme="minorHAnsi" w:cstheme="minorHAnsi"/>
          <w:sz w:val="26"/>
          <w:szCs w:val="26"/>
        </w:rPr>
        <w:t xml:space="preserve"> of Application</w:t>
      </w:r>
      <w:r w:rsidRPr="006F4700">
        <w:rPr>
          <w:rFonts w:asciiTheme="minorHAnsi" w:eastAsia="Times New Roman" w:hAnsiTheme="minorHAnsi" w:cstheme="minorHAnsi"/>
          <w:sz w:val="26"/>
          <w:szCs w:val="26"/>
        </w:rPr>
        <w:t xml:space="preserve">: </w:t>
      </w:r>
    </w:p>
    <w:p w14:paraId="08D0EFD1" w14:textId="77777777" w:rsidR="006F4700" w:rsidRDefault="006F4700" w:rsidP="00891825">
      <w:pPr>
        <w:pStyle w:val="Title"/>
        <w:jc w:val="center"/>
        <w:rPr>
          <w:rFonts w:asciiTheme="minorHAnsi" w:eastAsia="Times New Roman" w:hAnsiTheme="minorHAnsi" w:cstheme="minorHAnsi"/>
          <w:sz w:val="32"/>
          <w:szCs w:val="32"/>
        </w:rPr>
      </w:pPr>
    </w:p>
    <w:p w14:paraId="159EC958" w14:textId="24B6831F" w:rsidR="00891825" w:rsidRPr="00FD1FD6" w:rsidRDefault="00720B7A" w:rsidP="00891825">
      <w:pPr>
        <w:pStyle w:val="Title"/>
        <w:jc w:val="center"/>
        <w:rPr>
          <w:rFonts w:asciiTheme="minorHAnsi" w:eastAsia="Times New Roman" w:hAnsiTheme="minorHAnsi" w:cstheme="minorHAnsi"/>
          <w:sz w:val="32"/>
          <w:szCs w:val="32"/>
        </w:rPr>
      </w:pPr>
      <w:r w:rsidRPr="00FD1FD6">
        <w:rPr>
          <w:rFonts w:asciiTheme="minorHAnsi" w:eastAsia="Times New Roman" w:hAnsiTheme="minorHAnsi" w:cstheme="minorHAnsi"/>
          <w:sz w:val="32"/>
          <w:szCs w:val="32"/>
        </w:rPr>
        <w:t>EMMF Main Application Form</w:t>
      </w:r>
    </w:p>
    <w:p w14:paraId="01230036" w14:textId="4FC025BA" w:rsidR="00720B7A" w:rsidRPr="00FD1FD6" w:rsidRDefault="00720B7A" w:rsidP="00891825">
      <w:pPr>
        <w:pStyle w:val="Title"/>
        <w:jc w:val="center"/>
        <w:rPr>
          <w:rFonts w:asciiTheme="minorHAnsi" w:eastAsia="Times New Roman" w:hAnsiTheme="minorHAnsi" w:cstheme="minorHAnsi"/>
          <w:sz w:val="32"/>
          <w:szCs w:val="32"/>
        </w:rPr>
      </w:pPr>
      <w:r w:rsidRPr="00FD1FD6">
        <w:rPr>
          <w:rFonts w:asciiTheme="minorHAnsi" w:eastAsia="Times New Roman" w:hAnsiTheme="minorHAnsi" w:cstheme="minorHAnsi"/>
          <w:sz w:val="32"/>
          <w:szCs w:val="32"/>
        </w:rPr>
        <w:t>New and One-time Projects</w:t>
      </w:r>
    </w:p>
    <w:p w14:paraId="2DE543D0" w14:textId="0CFDA561" w:rsidR="00720B7A" w:rsidRPr="00FD1FD6" w:rsidRDefault="00720B7A" w:rsidP="004D707C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This application is for the following category (please check off box below): </w:t>
      </w:r>
      <w:r w:rsidR="004D707C" w:rsidRPr="00FD1FD6">
        <w:rPr>
          <w:rFonts w:asciiTheme="minorHAnsi" w:eastAsia="Times New Roman" w:hAnsiTheme="minorHAnsi" w:cstheme="minorHAnsi"/>
          <w:sz w:val="24"/>
          <w:szCs w:val="24"/>
        </w:rPr>
        <w:br/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630"/>
        <w:gridCol w:w="8185"/>
      </w:tblGrid>
      <w:tr w:rsidR="004F6601" w:rsidRPr="00FD1FD6" w14:paraId="0D1F339F" w14:textId="77777777" w:rsidTr="004D707C">
        <w:sdt>
          <w:sdtPr>
            <w:rPr>
              <w:rFonts w:cstheme="minorHAnsi"/>
            </w:rPr>
            <w:id w:val="-1341378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2B1FF942" w14:textId="412533B0" w:rsidR="004F6601" w:rsidRPr="00FD1FD6" w:rsidRDefault="004F6601" w:rsidP="004F6601">
                <w:pPr>
                  <w:rPr>
                    <w:rFonts w:cstheme="minorHAnsi"/>
                  </w:rPr>
                </w:pPr>
                <w:r w:rsidRPr="00FD1FD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185" w:type="dxa"/>
          </w:tcPr>
          <w:p w14:paraId="04AA1CCA" w14:textId="4DB1F5B0" w:rsidR="004F6601" w:rsidRPr="00FD1FD6" w:rsidRDefault="004F6601" w:rsidP="004F6601">
            <w:pPr>
              <w:rPr>
                <w:rFonts w:cstheme="minorHAnsi"/>
              </w:rPr>
            </w:pPr>
            <w:r w:rsidRPr="00FD1FD6">
              <w:rPr>
                <w:rFonts w:eastAsia="Times New Roman" w:cstheme="minorHAnsi"/>
                <w:color w:val="000000" w:themeColor="text1"/>
              </w:rPr>
              <w:t xml:space="preserve">Educational </w:t>
            </w:r>
            <w:r w:rsidR="004F63E2">
              <w:rPr>
                <w:rFonts w:eastAsia="Times New Roman" w:cstheme="minorHAnsi"/>
                <w:color w:val="000000" w:themeColor="text1"/>
              </w:rPr>
              <w:t>i</w:t>
            </w:r>
            <w:r w:rsidRPr="00FD1FD6">
              <w:rPr>
                <w:rFonts w:eastAsia="Times New Roman" w:cstheme="minorHAnsi"/>
                <w:color w:val="000000" w:themeColor="text1"/>
              </w:rPr>
              <w:t>nnovation</w:t>
            </w:r>
          </w:p>
        </w:tc>
      </w:tr>
      <w:tr w:rsidR="004F6601" w:rsidRPr="00FD1FD6" w14:paraId="27A28BD8" w14:textId="77777777" w:rsidTr="004D707C">
        <w:sdt>
          <w:sdtPr>
            <w:rPr>
              <w:rFonts w:cstheme="minorHAnsi"/>
            </w:rPr>
            <w:id w:val="1673994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010C241F" w14:textId="42448924" w:rsidR="004F6601" w:rsidRPr="00FD1FD6" w:rsidRDefault="004F6601" w:rsidP="004F6601">
                <w:pPr>
                  <w:rPr>
                    <w:rFonts w:cstheme="minorHAnsi"/>
                  </w:rPr>
                </w:pPr>
                <w:r w:rsidRPr="00FD1FD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185" w:type="dxa"/>
          </w:tcPr>
          <w:p w14:paraId="49D26612" w14:textId="27AF9195" w:rsidR="004F6601" w:rsidRPr="00FD1FD6" w:rsidRDefault="004F6601" w:rsidP="004F6601">
            <w:pPr>
              <w:rPr>
                <w:rFonts w:cstheme="minorHAnsi"/>
              </w:rPr>
            </w:pPr>
            <w:r w:rsidRPr="00FD1FD6">
              <w:rPr>
                <w:rFonts w:eastAsia="Times New Roman" w:cstheme="minorHAnsi"/>
                <w:color w:val="000000" w:themeColor="text1"/>
              </w:rPr>
              <w:t xml:space="preserve">Research </w:t>
            </w:r>
            <w:r w:rsidR="004F63E2">
              <w:rPr>
                <w:rFonts w:eastAsia="Times New Roman" w:cstheme="minorHAnsi"/>
                <w:color w:val="000000" w:themeColor="text1"/>
              </w:rPr>
              <w:t>d</w:t>
            </w:r>
            <w:r w:rsidRPr="00FD1FD6">
              <w:rPr>
                <w:rFonts w:eastAsia="Times New Roman" w:cstheme="minorHAnsi"/>
                <w:color w:val="000000" w:themeColor="text1"/>
              </w:rPr>
              <w:t xml:space="preserve">evelopment &amp; </w:t>
            </w:r>
            <w:r w:rsidR="004F63E2">
              <w:rPr>
                <w:rFonts w:eastAsia="Times New Roman" w:cstheme="minorHAnsi"/>
                <w:color w:val="000000" w:themeColor="text1"/>
              </w:rPr>
              <w:t>s</w:t>
            </w:r>
            <w:r w:rsidRPr="00FD1FD6">
              <w:rPr>
                <w:rFonts w:eastAsia="Times New Roman" w:cstheme="minorHAnsi"/>
                <w:color w:val="000000" w:themeColor="text1"/>
              </w:rPr>
              <w:t>upport</w:t>
            </w:r>
          </w:p>
        </w:tc>
      </w:tr>
      <w:tr w:rsidR="004F6601" w:rsidRPr="00FD1FD6" w14:paraId="5729896E" w14:textId="77777777" w:rsidTr="004D707C">
        <w:sdt>
          <w:sdtPr>
            <w:rPr>
              <w:rFonts w:cstheme="minorHAnsi"/>
            </w:rPr>
            <w:id w:val="210316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21DBB177" w14:textId="5451AE1B" w:rsidR="004F6601" w:rsidRPr="00FD1FD6" w:rsidRDefault="004F6601" w:rsidP="004F6601">
                <w:pPr>
                  <w:rPr>
                    <w:rFonts w:cstheme="minorHAnsi"/>
                  </w:rPr>
                </w:pPr>
                <w:r w:rsidRPr="00FD1FD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8185" w:type="dxa"/>
          </w:tcPr>
          <w:p w14:paraId="0433ED76" w14:textId="2B596890" w:rsidR="004F6601" w:rsidRPr="00FD1FD6" w:rsidRDefault="004F6601" w:rsidP="004F6601">
            <w:pPr>
              <w:rPr>
                <w:rFonts w:cstheme="minorHAnsi"/>
              </w:rPr>
            </w:pPr>
            <w:r w:rsidRPr="00FD1FD6">
              <w:rPr>
                <w:rFonts w:eastAsia="Times New Roman" w:cstheme="minorHAnsi"/>
                <w:color w:val="000000" w:themeColor="text1"/>
              </w:rPr>
              <w:t xml:space="preserve">Professional </w:t>
            </w:r>
            <w:r w:rsidR="004F63E2">
              <w:rPr>
                <w:rFonts w:eastAsia="Times New Roman" w:cstheme="minorHAnsi"/>
                <w:color w:val="000000" w:themeColor="text1"/>
              </w:rPr>
              <w:t>d</w:t>
            </w:r>
            <w:r w:rsidRPr="00FD1FD6">
              <w:rPr>
                <w:rFonts w:eastAsia="Times New Roman" w:cstheme="minorHAnsi"/>
                <w:color w:val="000000" w:themeColor="text1"/>
              </w:rPr>
              <w:t xml:space="preserve">evelopment, </w:t>
            </w:r>
            <w:r w:rsidR="004F63E2">
              <w:rPr>
                <w:rFonts w:eastAsia="Times New Roman" w:cstheme="minorHAnsi"/>
                <w:color w:val="000000" w:themeColor="text1"/>
              </w:rPr>
              <w:t>a</w:t>
            </w:r>
            <w:r w:rsidRPr="00FD1FD6">
              <w:rPr>
                <w:rFonts w:eastAsia="Times New Roman" w:cstheme="minorHAnsi"/>
                <w:color w:val="000000" w:themeColor="text1"/>
              </w:rPr>
              <w:t xml:space="preserve">dministration &amp; </w:t>
            </w:r>
            <w:r w:rsidR="004F63E2">
              <w:rPr>
                <w:rFonts w:eastAsia="Times New Roman" w:cstheme="minorHAnsi"/>
                <w:color w:val="000000" w:themeColor="text1"/>
              </w:rPr>
              <w:t>c</w:t>
            </w:r>
            <w:r w:rsidRPr="00FD1FD6">
              <w:rPr>
                <w:rFonts w:eastAsia="Times New Roman" w:cstheme="minorHAnsi"/>
                <w:color w:val="000000" w:themeColor="text1"/>
              </w:rPr>
              <w:t xml:space="preserve">ommunity </w:t>
            </w:r>
            <w:r w:rsidR="004F63E2">
              <w:rPr>
                <w:rFonts w:eastAsia="Times New Roman" w:cstheme="minorHAnsi"/>
                <w:color w:val="000000" w:themeColor="text1"/>
              </w:rPr>
              <w:t>p</w:t>
            </w:r>
            <w:r w:rsidRPr="00FD1FD6">
              <w:rPr>
                <w:rFonts w:eastAsia="Times New Roman" w:cstheme="minorHAnsi"/>
                <w:color w:val="000000" w:themeColor="text1"/>
              </w:rPr>
              <w:t>articipation</w:t>
            </w:r>
          </w:p>
        </w:tc>
      </w:tr>
    </w:tbl>
    <w:p w14:paraId="182AE825" w14:textId="77777777" w:rsidR="004F6601" w:rsidRPr="00FD1FD6" w:rsidRDefault="00720B7A" w:rsidP="004F6601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Title of project or event: (full title) </w:t>
      </w:r>
    </w:p>
    <w:p w14:paraId="68F41683" w14:textId="77777777" w:rsidR="004D707C" w:rsidRPr="00FD1FD6" w:rsidRDefault="004D707C" w:rsidP="004D707C">
      <w:pPr>
        <w:rPr>
          <w:rFonts w:cstheme="minorHAnsi"/>
        </w:rPr>
      </w:pPr>
    </w:p>
    <w:p w14:paraId="16165112" w14:textId="77777777" w:rsidR="004D707C" w:rsidRPr="00FD1FD6" w:rsidRDefault="004D707C" w:rsidP="004D707C">
      <w:pPr>
        <w:rPr>
          <w:rFonts w:cstheme="minorHAnsi"/>
        </w:rPr>
      </w:pPr>
    </w:p>
    <w:p w14:paraId="034C0D80" w14:textId="2248CCE4" w:rsidR="004F6601" w:rsidRPr="00FD1FD6" w:rsidRDefault="004F6601" w:rsidP="004F6601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Applicants/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o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>rganizers of event:</w:t>
      </w:r>
      <w:r w:rsidR="00B0647A" w:rsidRPr="00FD1FD6">
        <w:rPr>
          <w:rFonts w:asciiTheme="minorHAnsi" w:eastAsia="Times New Roman" w:hAnsiTheme="minorHAnsi" w:cstheme="minorHAnsi"/>
          <w:sz w:val="24"/>
          <w:szCs w:val="24"/>
        </w:rPr>
        <w:br/>
      </w:r>
    </w:p>
    <w:tbl>
      <w:tblPr>
        <w:tblW w:w="9720" w:type="dxa"/>
        <w:tblInd w:w="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0"/>
        <w:gridCol w:w="2880"/>
        <w:gridCol w:w="3960"/>
      </w:tblGrid>
      <w:tr w:rsidR="00C622CC" w:rsidRPr="00FD1FD6" w14:paraId="728E4484" w14:textId="77777777" w:rsidTr="00C622CC">
        <w:trPr>
          <w:trHeight w:val="551"/>
        </w:trPr>
        <w:tc>
          <w:tcPr>
            <w:tcW w:w="2880" w:type="dxa"/>
            <w:vAlign w:val="center"/>
          </w:tcPr>
          <w:p w14:paraId="61D8D3FD" w14:textId="77777777" w:rsidR="00C622CC" w:rsidRPr="00FD1FD6" w:rsidRDefault="00C622CC" w:rsidP="00AA39FB">
            <w:pPr>
              <w:pStyle w:val="TableParagraph"/>
              <w:spacing w:before="14"/>
              <w:ind w:left="107"/>
              <w:rPr>
                <w:rFonts w:asciiTheme="minorHAnsi" w:hAnsiTheme="minorHAnsi" w:cstheme="minorHAnsi"/>
                <w:sz w:val="24"/>
                <w:szCs w:val="24"/>
              </w:rPr>
            </w:pPr>
            <w:r w:rsidRPr="00FD1FD6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2880" w:type="dxa"/>
            <w:vAlign w:val="center"/>
          </w:tcPr>
          <w:p w14:paraId="56497B02" w14:textId="2B2EDAD6" w:rsidR="00C622CC" w:rsidRPr="00FD1FD6" w:rsidRDefault="00C622CC" w:rsidP="00AA39FB">
            <w:pPr>
              <w:pStyle w:val="TableParagraph"/>
              <w:spacing w:line="270" w:lineRule="atLeast"/>
              <w:ind w:left="107" w:right="165"/>
              <w:rPr>
                <w:rFonts w:asciiTheme="minorHAnsi" w:hAnsiTheme="minorHAnsi" w:cstheme="minorHAnsi"/>
                <w:sz w:val="24"/>
                <w:szCs w:val="24"/>
              </w:rPr>
            </w:pPr>
            <w:r w:rsidRPr="00FD1FD6">
              <w:rPr>
                <w:rFonts w:asciiTheme="minorHAnsi" w:hAnsiTheme="minorHAnsi" w:cstheme="minorHAnsi"/>
                <w:spacing w:val="-1"/>
                <w:sz w:val="24"/>
                <w:szCs w:val="24"/>
              </w:rPr>
              <w:t>Project R</w:t>
            </w:r>
            <w:r w:rsidRPr="00FD1FD6">
              <w:rPr>
                <w:rFonts w:asciiTheme="minorHAnsi" w:hAnsiTheme="minorHAnsi" w:cstheme="minorHAnsi"/>
                <w:sz w:val="24"/>
                <w:szCs w:val="24"/>
              </w:rPr>
              <w:t>ole</w:t>
            </w:r>
          </w:p>
        </w:tc>
        <w:tc>
          <w:tcPr>
            <w:tcW w:w="3960" w:type="dxa"/>
            <w:vAlign w:val="center"/>
          </w:tcPr>
          <w:p w14:paraId="2838DFE6" w14:textId="77777777" w:rsidR="00C622CC" w:rsidRPr="00FD1FD6" w:rsidRDefault="00C622CC" w:rsidP="00AA39FB">
            <w:pPr>
              <w:pStyle w:val="TableParagraph"/>
              <w:spacing w:before="14"/>
              <w:ind w:left="106"/>
              <w:rPr>
                <w:rFonts w:asciiTheme="minorHAnsi" w:hAnsiTheme="minorHAnsi" w:cstheme="minorHAnsi"/>
                <w:sz w:val="24"/>
                <w:szCs w:val="24"/>
              </w:rPr>
            </w:pPr>
            <w:r w:rsidRPr="00FD1FD6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</w:tr>
      <w:tr w:rsidR="00C622CC" w:rsidRPr="00FD1FD6" w14:paraId="77684041" w14:textId="77777777" w:rsidTr="00C622CC">
        <w:trPr>
          <w:trHeight w:val="377"/>
        </w:trPr>
        <w:tc>
          <w:tcPr>
            <w:tcW w:w="2880" w:type="dxa"/>
          </w:tcPr>
          <w:p w14:paraId="0E0DF1DC" w14:textId="631AED53" w:rsidR="00C622CC" w:rsidRPr="00FD1FD6" w:rsidRDefault="00C622CC" w:rsidP="00AA39FB">
            <w:pPr>
              <w:pStyle w:val="TableParagraph"/>
              <w:ind w:left="107" w:right="29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CDE47FC" w14:textId="140BFC37" w:rsidR="00C622CC" w:rsidRPr="00FD1FD6" w:rsidRDefault="00C622CC" w:rsidP="00AA39FB">
            <w:pPr>
              <w:pStyle w:val="TableParagraph"/>
              <w:ind w:left="107" w:right="3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960" w:type="dxa"/>
          </w:tcPr>
          <w:p w14:paraId="756F45D1" w14:textId="69C3ADA1" w:rsidR="00C622CC" w:rsidRPr="00FD1FD6" w:rsidRDefault="00C622CC" w:rsidP="00AA39FB">
            <w:pPr>
              <w:pStyle w:val="TableParagraph"/>
              <w:spacing w:before="231"/>
              <w:ind w:left="1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622CC" w:rsidRPr="00FD1FD6" w14:paraId="56E74FD9" w14:textId="77777777" w:rsidTr="00C622CC">
        <w:trPr>
          <w:trHeight w:val="377"/>
        </w:trPr>
        <w:tc>
          <w:tcPr>
            <w:tcW w:w="2880" w:type="dxa"/>
          </w:tcPr>
          <w:p w14:paraId="3244FE00" w14:textId="77777777" w:rsidR="00C622CC" w:rsidRPr="00FD1FD6" w:rsidRDefault="00C622CC" w:rsidP="00AA39FB">
            <w:pPr>
              <w:pStyle w:val="TableParagraph"/>
              <w:ind w:left="107" w:right="29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F945A3A" w14:textId="77777777" w:rsidR="00C622CC" w:rsidRPr="00FD1FD6" w:rsidRDefault="00C622CC" w:rsidP="00AA39FB">
            <w:pPr>
              <w:pStyle w:val="TableParagraph"/>
              <w:ind w:left="107" w:right="3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960" w:type="dxa"/>
          </w:tcPr>
          <w:p w14:paraId="3D573DB6" w14:textId="77777777" w:rsidR="00C622CC" w:rsidRPr="00FD1FD6" w:rsidRDefault="00C622CC" w:rsidP="00AA39FB">
            <w:pPr>
              <w:pStyle w:val="TableParagraph"/>
              <w:spacing w:before="231"/>
              <w:ind w:left="1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5007B9B" w14:textId="0E39A6C4" w:rsidR="001362F9" w:rsidRDefault="00720B7A" w:rsidP="001362F9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Brief description of project </w:t>
      </w:r>
      <w:r w:rsidR="00F91DCD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(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1000 words or less</w:t>
      </w:r>
      <w:r w:rsidR="00F91DCD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)</w:t>
      </w:r>
      <w:r w:rsidR="004F63E2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:</w:t>
      </w:r>
    </w:p>
    <w:p w14:paraId="54BF6553" w14:textId="77777777" w:rsidR="004F63E2" w:rsidRPr="004F63E2" w:rsidRDefault="004F63E2" w:rsidP="004F63E2"/>
    <w:p w14:paraId="27BBB625" w14:textId="6ACA0902" w:rsidR="00720B7A" w:rsidRPr="00FD1FD6" w:rsidRDefault="00720B7A" w:rsidP="00B0647A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Goals, </w:t>
      </w:r>
      <w:r w:rsidR="00F91DCD">
        <w:rPr>
          <w:rFonts w:asciiTheme="minorHAnsi" w:eastAsia="Times New Roman" w:hAnsiTheme="minorHAnsi" w:cstheme="minorHAnsi"/>
          <w:sz w:val="24"/>
          <w:szCs w:val="24"/>
        </w:rPr>
        <w:t>o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>bjectives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,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and </w:t>
      </w:r>
      <w:r w:rsidR="00F91DCD">
        <w:rPr>
          <w:rFonts w:asciiTheme="minorHAnsi" w:eastAsia="Times New Roman" w:hAnsiTheme="minorHAnsi" w:cstheme="minorHAnsi"/>
          <w:sz w:val="24"/>
          <w:szCs w:val="24"/>
        </w:rPr>
        <w:t>r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ationale for the </w:t>
      </w:r>
      <w:r w:rsidR="00F91DCD">
        <w:rPr>
          <w:rFonts w:asciiTheme="minorHAnsi" w:eastAsia="Times New Roman" w:hAnsiTheme="minorHAnsi" w:cstheme="minorHAnsi"/>
          <w:sz w:val="24"/>
          <w:szCs w:val="24"/>
        </w:rPr>
        <w:t>p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roject 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(please refer to category criteria)</w:t>
      </w:r>
      <w:r w:rsidR="004F63E2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255498F3" w14:textId="77777777" w:rsidR="001362F9" w:rsidRPr="00FD1FD6" w:rsidRDefault="001362F9" w:rsidP="001362F9">
      <w:pPr>
        <w:rPr>
          <w:rFonts w:cstheme="minorHAnsi"/>
        </w:rPr>
      </w:pPr>
    </w:p>
    <w:p w14:paraId="38DE285F" w14:textId="2462B90F" w:rsidR="00720B7A" w:rsidRPr="00FD1FD6" w:rsidRDefault="00720B7A" w:rsidP="001362F9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Relevance to 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application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category 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(</w:t>
      </w:r>
      <w:r w:rsidR="004F63E2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question 1</w:t>
      </w:r>
      <w:r w:rsidR="00F91DCD"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;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 xml:space="preserve"> please refer to criteria)</w:t>
      </w:r>
      <w:r w:rsid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048740BA" w14:textId="77777777" w:rsidR="001362F9" w:rsidRPr="00FD1FD6" w:rsidRDefault="001362F9" w:rsidP="001362F9">
      <w:pPr>
        <w:rPr>
          <w:rFonts w:cstheme="minorHAnsi"/>
        </w:rPr>
      </w:pPr>
    </w:p>
    <w:p w14:paraId="3DBF89AC" w14:textId="7A62308A" w:rsidR="00720B7A" w:rsidRPr="00FD1FD6" w:rsidRDefault="00720B7A" w:rsidP="001362F9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Relevance to the strategic priorities of the School of Social Work 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(Appendix G)</w:t>
      </w:r>
      <w:r w:rsid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>:</w:t>
      </w:r>
      <w:r w:rsidRPr="004F63E2">
        <w:rPr>
          <w:rFonts w:asciiTheme="minorHAnsi" w:eastAsia="Times New Roman" w:hAnsiTheme="minorHAnsi" w:cstheme="minorHAnsi"/>
          <w:i/>
          <w:iCs/>
          <w:sz w:val="24"/>
          <w:szCs w:val="24"/>
        </w:rPr>
        <w:t xml:space="preserve"> </w:t>
      </w:r>
    </w:p>
    <w:p w14:paraId="53C1E799" w14:textId="77777777" w:rsidR="001362F9" w:rsidRPr="00FD1FD6" w:rsidRDefault="001362F9" w:rsidP="001362F9">
      <w:pPr>
        <w:rPr>
          <w:rFonts w:cstheme="minorHAnsi"/>
        </w:rPr>
      </w:pPr>
    </w:p>
    <w:p w14:paraId="0850A1DD" w14:textId="58D47075" w:rsidR="00720B7A" w:rsidRPr="00FD1FD6" w:rsidRDefault="001362F9" w:rsidP="001362F9">
      <w:pPr>
        <w:pStyle w:val="Heading1"/>
        <w:numPr>
          <w:ilvl w:val="0"/>
          <w:numId w:val="6"/>
        </w:numPr>
        <w:ind w:left="450" w:hanging="27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20B7A" w:rsidRPr="00FD1FD6">
        <w:rPr>
          <w:rFonts w:asciiTheme="minorHAnsi" w:eastAsia="Times New Roman" w:hAnsiTheme="minorHAnsi" w:cstheme="minorHAnsi"/>
          <w:sz w:val="24"/>
          <w:szCs w:val="24"/>
        </w:rPr>
        <w:t>Methodology or process (including ethics review, involvement of faculty and</w:t>
      </w:r>
      <w:r w:rsidR="00F91DCD">
        <w:rPr>
          <w:rFonts w:asciiTheme="minorHAnsi" w:eastAsia="Times New Roman" w:hAnsiTheme="minorHAnsi" w:cstheme="minorHAnsi"/>
          <w:sz w:val="24"/>
          <w:szCs w:val="24"/>
        </w:rPr>
        <w:t>/</w:t>
      </w:r>
      <w:r w:rsidR="00720B7A" w:rsidRPr="00FD1FD6">
        <w:rPr>
          <w:rFonts w:asciiTheme="minorHAnsi" w:eastAsia="Times New Roman" w:hAnsiTheme="minorHAnsi" w:cstheme="minorHAnsi"/>
          <w:sz w:val="24"/>
          <w:szCs w:val="24"/>
        </w:rPr>
        <w:t>or students where relevant to funding criteria) including, where relevant, collaborations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  <w:r w:rsidR="00720B7A"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201D78A6" w14:textId="77777777" w:rsidR="001362F9" w:rsidRPr="00FD1FD6" w:rsidRDefault="001362F9" w:rsidP="001362F9">
      <w:pPr>
        <w:rPr>
          <w:rFonts w:cstheme="minorHAnsi"/>
        </w:rPr>
      </w:pPr>
    </w:p>
    <w:p w14:paraId="365E5433" w14:textId="1D2E6B84" w:rsidR="00A16F3C" w:rsidRPr="00FD1FD6" w:rsidRDefault="00720B7A" w:rsidP="00A16F3C">
      <w:pPr>
        <w:pStyle w:val="Heading1"/>
        <w:numPr>
          <w:ilvl w:val="0"/>
          <w:numId w:val="6"/>
        </w:numPr>
        <w:ind w:left="450" w:hanging="36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Implementation plan, timelines, and estimated date of completion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</w:p>
    <w:p w14:paraId="4EA3DF43" w14:textId="77777777" w:rsidR="00A16F3C" w:rsidRPr="00FD1FD6" w:rsidRDefault="00A16F3C" w:rsidP="00A16F3C">
      <w:pPr>
        <w:rPr>
          <w:rFonts w:cstheme="minorHAnsi"/>
        </w:rPr>
      </w:pPr>
    </w:p>
    <w:p w14:paraId="754B1D25" w14:textId="4AEDA785" w:rsidR="00720B7A" w:rsidRPr="00FD1FD6" w:rsidRDefault="00720B7A" w:rsidP="006107AE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lastRenderedPageBreak/>
        <w:t xml:space="preserve">Any related projects or scholarship that this project builds </w:t>
      </w:r>
      <w:r w:rsidR="00701176" w:rsidRPr="00695727">
        <w:rPr>
          <w:rFonts w:asciiTheme="minorHAnsi" w:eastAsia="Times New Roman" w:hAnsiTheme="minorHAnsi" w:cstheme="minorHAnsi"/>
          <w:sz w:val="24"/>
          <w:szCs w:val="24"/>
        </w:rPr>
        <w:t>up</w:t>
      </w:r>
      <w:r w:rsidRPr="00695727">
        <w:rPr>
          <w:rFonts w:asciiTheme="minorHAnsi" w:eastAsia="Times New Roman" w:hAnsiTheme="minorHAnsi" w:cstheme="minorHAnsi"/>
          <w:sz w:val="24"/>
          <w:szCs w:val="24"/>
        </w:rPr>
        <w:t>on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5DAA1C23" w14:textId="5A58F5FF" w:rsidR="00720B7A" w:rsidRPr="00FD1FD6" w:rsidRDefault="00720B7A" w:rsidP="006107AE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Evaluation plan (please refer to criteria regarding impact on student learning; contribution to research, impact on professional development or impact on community participation). Please articulate methods and metrics to be used. </w:t>
      </w:r>
    </w:p>
    <w:p w14:paraId="620642C1" w14:textId="38AAD361" w:rsidR="00720B7A" w:rsidRPr="00FD1FD6" w:rsidRDefault="00720B7A" w:rsidP="006107AE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Any related projects that will follow from completion of this project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253BD05D" w14:textId="0EF1838D" w:rsidR="00720B7A" w:rsidRDefault="00720B7A" w:rsidP="006107AE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Budgetary details (full cost breakdown) with </w:t>
      </w:r>
      <w:r w:rsidR="0002776B" w:rsidRPr="00FD1FD6">
        <w:rPr>
          <w:rFonts w:asciiTheme="minorHAnsi" w:eastAsia="Times New Roman" w:hAnsiTheme="minorHAnsi" w:cstheme="minorHAnsi"/>
          <w:sz w:val="24"/>
          <w:szCs w:val="24"/>
        </w:rPr>
        <w:t>j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>ustification/</w:t>
      </w:r>
      <w:proofErr w:type="gramStart"/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narrative </w:t>
      </w:r>
      <w:r w:rsidR="006107AE"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>for</w:t>
      </w:r>
      <w:proofErr w:type="gramEnd"/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the expenses and, if relevant, how funds will be leveraged to secure external funding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  <w:r w:rsidRPr="00FD1FD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24F77E45" w14:textId="77777777" w:rsidR="00D3494B" w:rsidRDefault="00D3494B" w:rsidP="00D3494B"/>
    <w:p w14:paraId="0B3D91E7" w14:textId="51B68AD0" w:rsidR="00CC1D19" w:rsidRDefault="00CC1D19" w:rsidP="00C56B43">
      <w:pPr>
        <w:pStyle w:val="Heading2"/>
        <w:numPr>
          <w:ilvl w:val="1"/>
          <w:numId w:val="6"/>
        </w:numPr>
      </w:pPr>
      <w:r>
        <w:t>Budget</w:t>
      </w:r>
      <w:r w:rsidR="00E529AA">
        <w:t xml:space="preserve"> justification/narrative:</w:t>
      </w:r>
    </w:p>
    <w:p w14:paraId="4D325AB8" w14:textId="77777777" w:rsidR="00C56B43" w:rsidRDefault="00C56B43" w:rsidP="00C56B43"/>
    <w:p w14:paraId="6AF24D8D" w14:textId="77777777" w:rsidR="00C56B43" w:rsidRPr="00C56B43" w:rsidRDefault="00C56B43" w:rsidP="00C56B43"/>
    <w:p w14:paraId="6939D036" w14:textId="7AEAB1EF" w:rsidR="00204137" w:rsidRPr="004F63E2" w:rsidRDefault="00E529AA" w:rsidP="00F01621">
      <w:pPr>
        <w:pStyle w:val="Heading2"/>
        <w:numPr>
          <w:ilvl w:val="1"/>
          <w:numId w:val="6"/>
        </w:numPr>
        <w:ind w:left="810"/>
        <w:rPr>
          <w:i/>
          <w:iCs/>
        </w:rPr>
      </w:pPr>
      <w:r>
        <w:t>Full budget cost breakdown</w:t>
      </w:r>
      <w:r w:rsidR="004F63E2">
        <w:t>:</w:t>
      </w:r>
      <w:r w:rsidR="00264621">
        <w:t xml:space="preserve"> </w:t>
      </w:r>
      <w:r w:rsidR="004F63E2">
        <w:br/>
      </w:r>
      <w:r w:rsidR="00264621" w:rsidRPr="004F63E2">
        <w:rPr>
          <w:i/>
          <w:iCs/>
        </w:rPr>
        <w:t xml:space="preserve">If funding is </w:t>
      </w:r>
      <w:r w:rsidR="00F70868" w:rsidRPr="004F63E2">
        <w:rPr>
          <w:i/>
          <w:iCs/>
        </w:rPr>
        <w:t xml:space="preserve">for multiple events, </w:t>
      </w:r>
      <w:r w:rsidR="00264621" w:rsidRPr="004F63E2">
        <w:rPr>
          <w:i/>
          <w:iCs/>
        </w:rPr>
        <w:t xml:space="preserve">over multiple </w:t>
      </w:r>
      <w:r w:rsidR="00701176" w:rsidRPr="004F63E2">
        <w:rPr>
          <w:i/>
          <w:iCs/>
        </w:rPr>
        <w:t xml:space="preserve">academic </w:t>
      </w:r>
      <w:r w:rsidR="00264621" w:rsidRPr="004F63E2">
        <w:rPr>
          <w:i/>
          <w:iCs/>
        </w:rPr>
        <w:t xml:space="preserve">years or terms, please </w:t>
      </w:r>
      <w:r w:rsidR="00F70868" w:rsidRPr="004F63E2">
        <w:rPr>
          <w:i/>
          <w:iCs/>
        </w:rPr>
        <w:t>submit the “additional budget file”</w:t>
      </w:r>
      <w:r w:rsidR="002F5BA5" w:rsidRPr="004F63E2">
        <w:rPr>
          <w:i/>
          <w:iCs/>
        </w:rPr>
        <w:t xml:space="preserve"> and indicate “see attached” in budget table below</w:t>
      </w:r>
      <w:r w:rsidR="00F91DCD" w:rsidRPr="004F63E2">
        <w:rPr>
          <w:i/>
          <w:iCs/>
        </w:rPr>
        <w:t>.</w:t>
      </w:r>
    </w:p>
    <w:p w14:paraId="3911C42C" w14:textId="77777777" w:rsidR="00701176" w:rsidRDefault="00701176" w:rsidP="00701176"/>
    <w:p w14:paraId="7B72EF4A" w14:textId="7259324B" w:rsidR="00701176" w:rsidRDefault="00701176" w:rsidP="00701176">
      <w:r w:rsidRPr="00695727">
        <w:t>Term in which expenses will be incurred:</w:t>
      </w:r>
    </w:p>
    <w:p w14:paraId="1C8F7AE6" w14:textId="77777777" w:rsidR="00701176" w:rsidRPr="00701176" w:rsidRDefault="00701176" w:rsidP="00701176"/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2169"/>
        <w:gridCol w:w="5746"/>
        <w:gridCol w:w="1260"/>
      </w:tblGrid>
      <w:tr w:rsidR="00264621" w:rsidRPr="009B7F2C" w14:paraId="6C25537B" w14:textId="4D5A6347" w:rsidTr="000A3A7E">
        <w:tc>
          <w:tcPr>
            <w:tcW w:w="9175" w:type="dxa"/>
            <w:gridSpan w:val="3"/>
          </w:tcPr>
          <w:p w14:paraId="4FC7E3C8" w14:textId="52AA7600" w:rsidR="00264621" w:rsidRPr="00264621" w:rsidRDefault="00264621" w:rsidP="00264621">
            <w:pPr>
              <w:jc w:val="center"/>
              <w:rPr>
                <w:b/>
                <w:bCs/>
                <w:i/>
                <w:iCs/>
                <w:color w:val="1F4E79" w:themeColor="accent5" w:themeShade="80"/>
              </w:rPr>
            </w:pPr>
            <w:r w:rsidRPr="00264621">
              <w:rPr>
                <w:b/>
                <w:bCs/>
                <w:i/>
                <w:iCs/>
                <w:color w:val="1F4E79" w:themeColor="accent5" w:themeShade="80"/>
              </w:rPr>
              <w:t>Example</w:t>
            </w:r>
          </w:p>
        </w:tc>
      </w:tr>
      <w:tr w:rsidR="00264621" w:rsidRPr="009B7F2C" w14:paraId="4B44D576" w14:textId="77777777" w:rsidTr="00817300">
        <w:tc>
          <w:tcPr>
            <w:tcW w:w="2169" w:type="dxa"/>
          </w:tcPr>
          <w:p w14:paraId="0F111165" w14:textId="25510BC0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Item</w:t>
            </w:r>
          </w:p>
        </w:tc>
        <w:tc>
          <w:tcPr>
            <w:tcW w:w="5746" w:type="dxa"/>
          </w:tcPr>
          <w:p w14:paraId="1CD4FBC0" w14:textId="313C7E5F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Information</w:t>
            </w:r>
          </w:p>
        </w:tc>
        <w:tc>
          <w:tcPr>
            <w:tcW w:w="1260" w:type="dxa"/>
          </w:tcPr>
          <w:p w14:paraId="31CAC719" w14:textId="78C8D022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Amount</w:t>
            </w:r>
          </w:p>
        </w:tc>
      </w:tr>
      <w:tr w:rsidR="00264621" w:rsidRPr="009B7F2C" w14:paraId="66E44348" w14:textId="03B0C765" w:rsidTr="00817300">
        <w:tc>
          <w:tcPr>
            <w:tcW w:w="2169" w:type="dxa"/>
          </w:tcPr>
          <w:p w14:paraId="6F0095F5" w14:textId="2EB8E3BD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Room</w:t>
            </w:r>
          </w:p>
        </w:tc>
        <w:tc>
          <w:tcPr>
            <w:tcW w:w="5746" w:type="dxa"/>
          </w:tcPr>
          <w:p w14:paraId="0485D703" w14:textId="3E004336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proofErr w:type="spellStart"/>
            <w:r w:rsidRPr="00695727">
              <w:rPr>
                <w:i/>
                <w:iCs/>
                <w:color w:val="1F4E79" w:themeColor="accent5" w:themeShade="80"/>
              </w:rPr>
              <w:t>Terra</w:t>
            </w:r>
            <w:r w:rsidR="00701176" w:rsidRPr="00695727">
              <w:rPr>
                <w:i/>
                <w:iCs/>
                <w:color w:val="1F4E79" w:themeColor="accent5" w:themeShade="80"/>
              </w:rPr>
              <w:t>anga</w:t>
            </w:r>
            <w:proofErr w:type="spellEnd"/>
            <w:r w:rsidRPr="009B7F2C">
              <w:rPr>
                <w:i/>
                <w:iCs/>
                <w:color w:val="1F4E79" w:themeColor="accent5" w:themeShade="80"/>
              </w:rPr>
              <w:t xml:space="preserve"> Commons conference rooms</w:t>
            </w:r>
          </w:p>
        </w:tc>
        <w:tc>
          <w:tcPr>
            <w:tcW w:w="1260" w:type="dxa"/>
          </w:tcPr>
          <w:p w14:paraId="1D963D13" w14:textId="3C425446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565.00</w:t>
            </w:r>
          </w:p>
        </w:tc>
      </w:tr>
      <w:tr w:rsidR="00264621" w:rsidRPr="009B7F2C" w14:paraId="0F52C5EB" w14:textId="580ADC5A" w:rsidTr="00817300">
        <w:tc>
          <w:tcPr>
            <w:tcW w:w="2169" w:type="dxa"/>
          </w:tcPr>
          <w:p w14:paraId="5DF5FF44" w14:textId="18253577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Food</w:t>
            </w:r>
          </w:p>
        </w:tc>
        <w:tc>
          <w:tcPr>
            <w:tcW w:w="5746" w:type="dxa"/>
          </w:tcPr>
          <w:p w14:paraId="414EB2F0" w14:textId="5685A27E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Aramark Catering, sufficient items for 40 people</w:t>
            </w:r>
          </w:p>
        </w:tc>
        <w:tc>
          <w:tcPr>
            <w:tcW w:w="1260" w:type="dxa"/>
          </w:tcPr>
          <w:p w14:paraId="033375DC" w14:textId="070F2510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400.00</w:t>
            </w:r>
          </w:p>
        </w:tc>
      </w:tr>
      <w:tr w:rsidR="00264621" w:rsidRPr="009B7F2C" w14:paraId="5FD861BD" w14:textId="77777777" w:rsidTr="00817300">
        <w:tc>
          <w:tcPr>
            <w:tcW w:w="2169" w:type="dxa"/>
          </w:tcPr>
          <w:p w14:paraId="32FA5A1B" w14:textId="5AC78592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Gift</w:t>
            </w:r>
          </w:p>
        </w:tc>
        <w:tc>
          <w:tcPr>
            <w:tcW w:w="5746" w:type="dxa"/>
          </w:tcPr>
          <w:p w14:paraId="495F9699" w14:textId="68B58C4E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Gift for speaker</w:t>
            </w:r>
          </w:p>
        </w:tc>
        <w:tc>
          <w:tcPr>
            <w:tcW w:w="1260" w:type="dxa"/>
          </w:tcPr>
          <w:p w14:paraId="73214EC9" w14:textId="2A9D6F1D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100.00</w:t>
            </w:r>
          </w:p>
        </w:tc>
      </w:tr>
      <w:tr w:rsidR="00264621" w:rsidRPr="009B7F2C" w14:paraId="170845ED" w14:textId="77777777" w:rsidTr="00817300">
        <w:tc>
          <w:tcPr>
            <w:tcW w:w="2169" w:type="dxa"/>
          </w:tcPr>
          <w:p w14:paraId="4BE3A6F4" w14:textId="29DAE1BC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Honorarium</w:t>
            </w:r>
          </w:p>
        </w:tc>
        <w:tc>
          <w:tcPr>
            <w:tcW w:w="5746" w:type="dxa"/>
          </w:tcPr>
          <w:p w14:paraId="7788C956" w14:textId="434E2CC8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Honorarium for Elder to open and close event</w:t>
            </w:r>
          </w:p>
        </w:tc>
        <w:tc>
          <w:tcPr>
            <w:tcW w:w="1260" w:type="dxa"/>
          </w:tcPr>
          <w:p w14:paraId="55A0DB42" w14:textId="3217FCF1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400.00</w:t>
            </w:r>
          </w:p>
        </w:tc>
      </w:tr>
      <w:tr w:rsidR="00264621" w:rsidRPr="009B7F2C" w14:paraId="072A0F6D" w14:textId="77777777" w:rsidTr="00817300">
        <w:tc>
          <w:tcPr>
            <w:tcW w:w="2169" w:type="dxa"/>
          </w:tcPr>
          <w:p w14:paraId="20915AB6" w14:textId="77777777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</w:p>
        </w:tc>
        <w:tc>
          <w:tcPr>
            <w:tcW w:w="5746" w:type="dxa"/>
          </w:tcPr>
          <w:p w14:paraId="0351C6DF" w14:textId="7A598A1B" w:rsidR="00264621" w:rsidRPr="009B7F2C" w:rsidRDefault="00264621" w:rsidP="00264621">
            <w:pPr>
              <w:jc w:val="right"/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Total:</w:t>
            </w:r>
          </w:p>
        </w:tc>
        <w:tc>
          <w:tcPr>
            <w:tcW w:w="1260" w:type="dxa"/>
          </w:tcPr>
          <w:p w14:paraId="734708D0" w14:textId="2685CF36" w:rsidR="00264621" w:rsidRPr="009B7F2C" w:rsidRDefault="00264621" w:rsidP="00264621">
            <w:pPr>
              <w:rPr>
                <w:i/>
                <w:iCs/>
                <w:color w:val="1F4E79" w:themeColor="accent5" w:themeShade="80"/>
              </w:rPr>
            </w:pPr>
            <w:r w:rsidRPr="009B7F2C">
              <w:rPr>
                <w:i/>
                <w:iCs/>
                <w:color w:val="1F4E79" w:themeColor="accent5" w:themeShade="80"/>
              </w:rPr>
              <w:t>$1465.00</w:t>
            </w:r>
          </w:p>
        </w:tc>
      </w:tr>
    </w:tbl>
    <w:p w14:paraId="7A6A3D1D" w14:textId="77777777" w:rsidR="00D3494B" w:rsidRDefault="00D3494B" w:rsidP="00D3494B"/>
    <w:p w14:paraId="13CF3AAC" w14:textId="77777777" w:rsidR="009B7F2C" w:rsidRDefault="009B7F2C" w:rsidP="00D3494B"/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2169"/>
        <w:gridCol w:w="5746"/>
        <w:gridCol w:w="1260"/>
      </w:tblGrid>
      <w:tr w:rsidR="009B7F2C" w14:paraId="3870A583" w14:textId="77777777" w:rsidTr="00AA39FB">
        <w:tc>
          <w:tcPr>
            <w:tcW w:w="2169" w:type="dxa"/>
          </w:tcPr>
          <w:p w14:paraId="4A0B629E" w14:textId="77777777" w:rsidR="009B7F2C" w:rsidRDefault="009B7F2C" w:rsidP="00AA39FB">
            <w:r>
              <w:t>Item</w:t>
            </w:r>
          </w:p>
        </w:tc>
        <w:tc>
          <w:tcPr>
            <w:tcW w:w="5746" w:type="dxa"/>
          </w:tcPr>
          <w:p w14:paraId="31D311A7" w14:textId="77777777" w:rsidR="009B7F2C" w:rsidRDefault="009B7F2C" w:rsidP="00AA39FB">
            <w:r>
              <w:t>Information</w:t>
            </w:r>
          </w:p>
        </w:tc>
        <w:tc>
          <w:tcPr>
            <w:tcW w:w="1260" w:type="dxa"/>
          </w:tcPr>
          <w:p w14:paraId="09590DBC" w14:textId="77777777" w:rsidR="009B7F2C" w:rsidRDefault="009B7F2C" w:rsidP="00AA39FB">
            <w:r>
              <w:t>Amount</w:t>
            </w:r>
          </w:p>
        </w:tc>
      </w:tr>
      <w:tr w:rsidR="009B7F2C" w14:paraId="7447B713" w14:textId="77777777" w:rsidTr="00AA39FB">
        <w:tc>
          <w:tcPr>
            <w:tcW w:w="2169" w:type="dxa"/>
          </w:tcPr>
          <w:p w14:paraId="548A5F9D" w14:textId="0C064BAB" w:rsidR="009B7F2C" w:rsidRDefault="009B7F2C" w:rsidP="00AA39FB"/>
        </w:tc>
        <w:tc>
          <w:tcPr>
            <w:tcW w:w="5746" w:type="dxa"/>
          </w:tcPr>
          <w:p w14:paraId="5B82FFBF" w14:textId="6EDC145E" w:rsidR="009B7F2C" w:rsidRDefault="009B7F2C" w:rsidP="00AA39FB"/>
        </w:tc>
        <w:tc>
          <w:tcPr>
            <w:tcW w:w="1260" w:type="dxa"/>
          </w:tcPr>
          <w:p w14:paraId="4B9A29F0" w14:textId="31218AF1" w:rsidR="009B7F2C" w:rsidRDefault="009B7F2C" w:rsidP="00AA39FB"/>
        </w:tc>
      </w:tr>
      <w:tr w:rsidR="009B7F2C" w14:paraId="324B6273" w14:textId="77777777" w:rsidTr="00AA39FB">
        <w:tc>
          <w:tcPr>
            <w:tcW w:w="2169" w:type="dxa"/>
          </w:tcPr>
          <w:p w14:paraId="7E473A67" w14:textId="20EA5182" w:rsidR="009B7F2C" w:rsidRDefault="009B7F2C" w:rsidP="00AA39FB"/>
        </w:tc>
        <w:tc>
          <w:tcPr>
            <w:tcW w:w="5746" w:type="dxa"/>
          </w:tcPr>
          <w:p w14:paraId="0D986DD8" w14:textId="34C5BCD7" w:rsidR="009B7F2C" w:rsidRDefault="009B7F2C" w:rsidP="00AA39FB"/>
        </w:tc>
        <w:tc>
          <w:tcPr>
            <w:tcW w:w="1260" w:type="dxa"/>
          </w:tcPr>
          <w:p w14:paraId="2BBAA4A7" w14:textId="689199CA" w:rsidR="009B7F2C" w:rsidRDefault="009B7F2C" w:rsidP="00AA39FB"/>
        </w:tc>
      </w:tr>
      <w:tr w:rsidR="009B7F2C" w14:paraId="4FA3FAE7" w14:textId="77777777" w:rsidTr="00AA39FB">
        <w:tc>
          <w:tcPr>
            <w:tcW w:w="2169" w:type="dxa"/>
          </w:tcPr>
          <w:p w14:paraId="110CB012" w14:textId="37201FAB" w:rsidR="009B7F2C" w:rsidRDefault="009B7F2C" w:rsidP="00AA39FB"/>
        </w:tc>
        <w:tc>
          <w:tcPr>
            <w:tcW w:w="5746" w:type="dxa"/>
          </w:tcPr>
          <w:p w14:paraId="2ECB514C" w14:textId="05195009" w:rsidR="009B7F2C" w:rsidRDefault="009B7F2C" w:rsidP="00AA39FB"/>
        </w:tc>
        <w:tc>
          <w:tcPr>
            <w:tcW w:w="1260" w:type="dxa"/>
          </w:tcPr>
          <w:p w14:paraId="48FA9146" w14:textId="5845B40E" w:rsidR="009B7F2C" w:rsidRDefault="009B7F2C" w:rsidP="00AA39FB"/>
        </w:tc>
      </w:tr>
      <w:tr w:rsidR="009B7F2C" w14:paraId="098A64E9" w14:textId="77777777" w:rsidTr="00AA39FB">
        <w:tc>
          <w:tcPr>
            <w:tcW w:w="2169" w:type="dxa"/>
          </w:tcPr>
          <w:p w14:paraId="60DD4CE7" w14:textId="26503B3E" w:rsidR="009B7F2C" w:rsidRDefault="009B7F2C" w:rsidP="00AA39FB"/>
        </w:tc>
        <w:tc>
          <w:tcPr>
            <w:tcW w:w="5746" w:type="dxa"/>
          </w:tcPr>
          <w:p w14:paraId="24DC23B8" w14:textId="4D7F4393" w:rsidR="009B7F2C" w:rsidRDefault="009B7F2C" w:rsidP="00AA39FB"/>
        </w:tc>
        <w:tc>
          <w:tcPr>
            <w:tcW w:w="1260" w:type="dxa"/>
          </w:tcPr>
          <w:p w14:paraId="2C530F9B" w14:textId="666BB803" w:rsidR="009B7F2C" w:rsidRDefault="009B7F2C" w:rsidP="00AA39FB"/>
        </w:tc>
      </w:tr>
      <w:tr w:rsidR="009B7F2C" w14:paraId="596C7717" w14:textId="77777777" w:rsidTr="00AA39FB">
        <w:tc>
          <w:tcPr>
            <w:tcW w:w="2169" w:type="dxa"/>
          </w:tcPr>
          <w:p w14:paraId="1D4DE995" w14:textId="77777777" w:rsidR="009B7F2C" w:rsidRDefault="009B7F2C" w:rsidP="00AA39FB"/>
        </w:tc>
        <w:tc>
          <w:tcPr>
            <w:tcW w:w="5746" w:type="dxa"/>
          </w:tcPr>
          <w:p w14:paraId="5106AFAD" w14:textId="77777777" w:rsidR="009B7F2C" w:rsidRDefault="009B7F2C" w:rsidP="00AA39FB">
            <w:pPr>
              <w:jc w:val="right"/>
            </w:pPr>
            <w:r>
              <w:t>Total:</w:t>
            </w:r>
          </w:p>
        </w:tc>
        <w:tc>
          <w:tcPr>
            <w:tcW w:w="1260" w:type="dxa"/>
          </w:tcPr>
          <w:p w14:paraId="088E62AF" w14:textId="75526C8C" w:rsidR="009B7F2C" w:rsidRDefault="009B7F2C" w:rsidP="00AA39FB"/>
        </w:tc>
      </w:tr>
    </w:tbl>
    <w:p w14:paraId="508D84D5" w14:textId="77777777" w:rsidR="009B7F2C" w:rsidRPr="00D3494B" w:rsidRDefault="009B7F2C" w:rsidP="00D3494B"/>
    <w:p w14:paraId="02B548FF" w14:textId="2A1FF1ED" w:rsidR="00720B7A" w:rsidRPr="00FD1FD6" w:rsidRDefault="00720B7A" w:rsidP="0002776B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References (if relevant) and supporting material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</w:p>
    <w:p w14:paraId="7FBDFD81" w14:textId="1ED9CAB4" w:rsidR="00720B7A" w:rsidRPr="00FD1FD6" w:rsidRDefault="00720B7A" w:rsidP="00FD1FD6">
      <w:pPr>
        <w:pStyle w:val="Heading1"/>
        <w:numPr>
          <w:ilvl w:val="0"/>
          <w:numId w:val="6"/>
        </w:numPr>
        <w:ind w:left="630" w:hanging="540"/>
        <w:rPr>
          <w:rFonts w:asciiTheme="minorHAnsi" w:eastAsia="Times New Roman" w:hAnsiTheme="minorHAnsi" w:cstheme="minorHAnsi"/>
          <w:sz w:val="24"/>
          <w:szCs w:val="24"/>
        </w:rPr>
      </w:pPr>
      <w:r w:rsidRPr="00FD1FD6">
        <w:rPr>
          <w:rFonts w:asciiTheme="minorHAnsi" w:eastAsia="Times New Roman" w:hAnsiTheme="minorHAnsi" w:cstheme="minorHAnsi"/>
          <w:sz w:val="24"/>
          <w:szCs w:val="24"/>
        </w:rPr>
        <w:t>Implications for social work practice, profession, and/or education within the School of Social Work and beyond</w:t>
      </w:r>
      <w:r w:rsidR="004F63E2">
        <w:rPr>
          <w:rFonts w:asciiTheme="minorHAnsi" w:eastAsia="Times New Roman" w:hAnsiTheme="minorHAnsi" w:cstheme="minorHAnsi"/>
          <w:sz w:val="24"/>
          <w:szCs w:val="24"/>
        </w:rPr>
        <w:t>:</w:t>
      </w:r>
    </w:p>
    <w:sectPr w:rsidR="00720B7A" w:rsidRPr="00FD1FD6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9391E" w14:textId="77777777" w:rsidR="003910D9" w:rsidRDefault="003910D9" w:rsidP="0018491D">
      <w:r>
        <w:separator/>
      </w:r>
    </w:p>
  </w:endnote>
  <w:endnote w:type="continuationSeparator" w:id="0">
    <w:p w14:paraId="3BAB4513" w14:textId="77777777" w:rsidR="003910D9" w:rsidRDefault="003910D9" w:rsidP="001849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6172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1C91C0" w14:textId="308AAF09" w:rsidR="0018491D" w:rsidRDefault="0018491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F9BF38" w14:textId="77777777" w:rsidR="0018491D" w:rsidRDefault="001849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7BDCD" w14:textId="77777777" w:rsidR="003910D9" w:rsidRDefault="003910D9" w:rsidP="0018491D">
      <w:r>
        <w:separator/>
      </w:r>
    </w:p>
  </w:footnote>
  <w:footnote w:type="continuationSeparator" w:id="0">
    <w:p w14:paraId="4A5A97CD" w14:textId="77777777" w:rsidR="003910D9" w:rsidRDefault="003910D9" w:rsidP="001849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972E" w14:textId="7BC014C7" w:rsidR="0018491D" w:rsidRPr="00CF26A9" w:rsidRDefault="00CF26A9" w:rsidP="0018491D">
    <w:pPr>
      <w:pStyle w:val="Header"/>
      <w:jc w:val="right"/>
      <w:rPr>
        <w:lang w:val="en-US"/>
      </w:rPr>
    </w:pPr>
    <w:r>
      <w:rPr>
        <w:lang w:val="en-US"/>
      </w:rPr>
      <w:t xml:space="preserve">Updated </w:t>
    </w:r>
    <w:r w:rsidR="00A71422">
      <w:rPr>
        <w:lang w:val="en-US"/>
      </w:rPr>
      <w:t>Apr 23</w:t>
    </w:r>
    <w:r>
      <w:rPr>
        <w:lang w:val="en-US"/>
      </w:rPr>
      <w:t>,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63865"/>
    <w:multiLevelType w:val="hybridMultilevel"/>
    <w:tmpl w:val="8EBC5C92"/>
    <w:lvl w:ilvl="0" w:tplc="C4DE2CFC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724DA"/>
    <w:multiLevelType w:val="multilevel"/>
    <w:tmpl w:val="B0E2842A"/>
    <w:lvl w:ilvl="0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D5D52B0"/>
    <w:multiLevelType w:val="multilevel"/>
    <w:tmpl w:val="0726B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3C769B"/>
    <w:multiLevelType w:val="multilevel"/>
    <w:tmpl w:val="EF682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DF48B5"/>
    <w:multiLevelType w:val="multilevel"/>
    <w:tmpl w:val="269C989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375662"/>
    <w:multiLevelType w:val="multilevel"/>
    <w:tmpl w:val="4626A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0B109B"/>
    <w:multiLevelType w:val="hybridMultilevel"/>
    <w:tmpl w:val="769CB60C"/>
    <w:lvl w:ilvl="0" w:tplc="C4DE2C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087D98"/>
    <w:multiLevelType w:val="multilevel"/>
    <w:tmpl w:val="F9363E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NzSyMDM1NjAyMDFW0lEKTi0uzszPAykwqgUApSRnWCwAAAA="/>
  </w:docVars>
  <w:rsids>
    <w:rsidRoot w:val="00720B7A"/>
    <w:rsid w:val="0002776B"/>
    <w:rsid w:val="000868C5"/>
    <w:rsid w:val="001362F9"/>
    <w:rsid w:val="0018491D"/>
    <w:rsid w:val="001A17E7"/>
    <w:rsid w:val="00204137"/>
    <w:rsid w:val="00246012"/>
    <w:rsid w:val="00262BB7"/>
    <w:rsid w:val="00264621"/>
    <w:rsid w:val="002E6BAE"/>
    <w:rsid w:val="002F5BA5"/>
    <w:rsid w:val="00341F9E"/>
    <w:rsid w:val="003910D9"/>
    <w:rsid w:val="003A63AA"/>
    <w:rsid w:val="00447A0B"/>
    <w:rsid w:val="004D707C"/>
    <w:rsid w:val="004F4B62"/>
    <w:rsid w:val="004F63E2"/>
    <w:rsid w:val="004F6601"/>
    <w:rsid w:val="00503413"/>
    <w:rsid w:val="006107AE"/>
    <w:rsid w:val="006879B5"/>
    <w:rsid w:val="00695727"/>
    <w:rsid w:val="006F074C"/>
    <w:rsid w:val="006F4700"/>
    <w:rsid w:val="00701176"/>
    <w:rsid w:val="00720B7A"/>
    <w:rsid w:val="007333C7"/>
    <w:rsid w:val="00803B86"/>
    <w:rsid w:val="008170D0"/>
    <w:rsid w:val="00817300"/>
    <w:rsid w:val="00841F55"/>
    <w:rsid w:val="00891825"/>
    <w:rsid w:val="00936290"/>
    <w:rsid w:val="009B7F2C"/>
    <w:rsid w:val="00A16F3C"/>
    <w:rsid w:val="00A52EB4"/>
    <w:rsid w:val="00A71422"/>
    <w:rsid w:val="00A73870"/>
    <w:rsid w:val="00AA1F07"/>
    <w:rsid w:val="00AB4385"/>
    <w:rsid w:val="00AF2D86"/>
    <w:rsid w:val="00B0647A"/>
    <w:rsid w:val="00C56B43"/>
    <w:rsid w:val="00C622CC"/>
    <w:rsid w:val="00CC1D19"/>
    <w:rsid w:val="00CF26A9"/>
    <w:rsid w:val="00D3494B"/>
    <w:rsid w:val="00E529AA"/>
    <w:rsid w:val="00E672C9"/>
    <w:rsid w:val="00F01621"/>
    <w:rsid w:val="00F70868"/>
    <w:rsid w:val="00F761BF"/>
    <w:rsid w:val="00F91DCD"/>
    <w:rsid w:val="00FD1FD6"/>
    <w:rsid w:val="00FE7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96258"/>
  <w15:chartTrackingRefBased/>
  <w15:docId w15:val="{72EDF6D0-C18A-6E41-8AED-61C30F77F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182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1DCD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0B7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2E6BAE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9182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18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918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F66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6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49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491D"/>
  </w:style>
  <w:style w:type="paragraph" w:styleId="Footer">
    <w:name w:val="footer"/>
    <w:basedOn w:val="Normal"/>
    <w:link w:val="FooterChar"/>
    <w:uiPriority w:val="99"/>
    <w:unhideWhenUsed/>
    <w:rsid w:val="001849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491D"/>
  </w:style>
  <w:style w:type="character" w:customStyle="1" w:styleId="Heading2Char">
    <w:name w:val="Heading 2 Char"/>
    <w:basedOn w:val="DefaultParagraphFont"/>
    <w:link w:val="Heading2"/>
    <w:uiPriority w:val="9"/>
    <w:rsid w:val="00F91DCD"/>
    <w:rPr>
      <w:rFonts w:eastAsiaTheme="majorEastAsia" w:cstheme="majorBidi"/>
      <w:color w:val="2F5496" w:themeColor="accent1" w:themeShade="BF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3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4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37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28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81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3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40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0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0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5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29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6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8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03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55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101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2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1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863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22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59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56AA37-33B8-4272-BBA3-816363A34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Todd</dc:creator>
  <cp:keywords/>
  <dc:description/>
  <cp:lastModifiedBy>Andrea Kenny</cp:lastModifiedBy>
  <cp:revision>8</cp:revision>
  <dcterms:created xsi:type="dcterms:W3CDTF">2024-03-21T19:37:00Z</dcterms:created>
  <dcterms:modified xsi:type="dcterms:W3CDTF">2024-06-07T17:58:00Z</dcterms:modified>
</cp:coreProperties>
</file>